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14F3" w:rsidRPr="002914F3" w:rsidRDefault="002914F3" w:rsidP="002914F3">
      <w:pPr>
        <w:spacing w:after="0" w:line="240" w:lineRule="auto"/>
        <w:jc w:val="center"/>
        <w:rPr>
          <w:b/>
          <w:sz w:val="32"/>
          <w:szCs w:val="32"/>
        </w:rPr>
      </w:pPr>
      <w:r w:rsidRPr="002914F3">
        <w:rPr>
          <w:b/>
          <w:sz w:val="32"/>
          <w:szCs w:val="32"/>
        </w:rPr>
        <w:t>SAN FRANCISCO LOCAL HOMELESS COORDINATING BOARD</w:t>
      </w:r>
    </w:p>
    <w:p w:rsidR="002914F3" w:rsidRPr="002914F3" w:rsidRDefault="002914F3" w:rsidP="002914F3">
      <w:pPr>
        <w:spacing w:after="0" w:line="240" w:lineRule="auto"/>
        <w:jc w:val="center"/>
        <w:rPr>
          <w:b/>
        </w:rPr>
      </w:pPr>
      <w:r w:rsidRPr="002914F3">
        <w:rPr>
          <w:b/>
        </w:rPr>
        <w:t>Coordinated Entry and Online Navigation and Entry (ONE) System Committee</w:t>
      </w:r>
    </w:p>
    <w:p w:rsidR="002914F3" w:rsidRDefault="002914F3" w:rsidP="002914F3">
      <w:pPr>
        <w:spacing w:after="0" w:line="240" w:lineRule="auto"/>
        <w:jc w:val="center"/>
      </w:pPr>
      <w:r>
        <w:t>Agenda</w:t>
      </w:r>
    </w:p>
    <w:p w:rsidR="002914F3" w:rsidRDefault="00141D0A" w:rsidP="002914F3">
      <w:pPr>
        <w:spacing w:after="0" w:line="240" w:lineRule="auto"/>
        <w:jc w:val="center"/>
      </w:pPr>
      <w:r>
        <w:t>Tue</w:t>
      </w:r>
      <w:r w:rsidR="00E71713">
        <w:t>sday</w:t>
      </w:r>
      <w:r w:rsidR="006E6B58">
        <w:t xml:space="preserve">, </w:t>
      </w:r>
      <w:r w:rsidR="00EF4588">
        <w:t>April 3</w:t>
      </w:r>
      <w:r>
        <w:t>, 2018</w:t>
      </w:r>
    </w:p>
    <w:p w:rsidR="002914F3" w:rsidRDefault="002914F3" w:rsidP="002914F3">
      <w:pPr>
        <w:spacing w:after="0" w:line="240" w:lineRule="auto"/>
        <w:jc w:val="center"/>
      </w:pPr>
      <w:r>
        <w:t>Room 4</w:t>
      </w:r>
      <w:r w:rsidR="00141D0A">
        <w:t>08</w:t>
      </w:r>
      <w:r w:rsidR="00943000">
        <w:t>,</w:t>
      </w:r>
      <w:r>
        <w:t xml:space="preserve"> City Hall</w:t>
      </w:r>
    </w:p>
    <w:p w:rsidR="002914F3" w:rsidRDefault="002914F3" w:rsidP="002914F3">
      <w:pPr>
        <w:spacing w:after="0" w:line="240" w:lineRule="auto"/>
        <w:jc w:val="center"/>
      </w:pPr>
      <w:r>
        <w:t>San Francisco, CA 94103</w:t>
      </w:r>
    </w:p>
    <w:p w:rsidR="002914F3" w:rsidRDefault="00141D0A" w:rsidP="002914F3">
      <w:pPr>
        <w:spacing w:after="0" w:line="240" w:lineRule="auto"/>
        <w:jc w:val="center"/>
      </w:pPr>
      <w:r>
        <w:t>9</w:t>
      </w:r>
      <w:r w:rsidR="00E71713">
        <w:t>:30</w:t>
      </w:r>
      <w:r w:rsidR="00943000">
        <w:t xml:space="preserve"> </w:t>
      </w:r>
      <w:r w:rsidR="00E71713">
        <w:t>–</w:t>
      </w:r>
      <w:r w:rsidR="006E6B58">
        <w:t xml:space="preserve"> </w:t>
      </w:r>
      <w:r>
        <w:t>11:0</w:t>
      </w:r>
      <w:r w:rsidR="00E71713">
        <w:t>0</w:t>
      </w:r>
      <w:r>
        <w:t xml:space="preserve"> A</w:t>
      </w:r>
      <w:r w:rsidR="002914F3">
        <w:t>M</w:t>
      </w:r>
    </w:p>
    <w:p w:rsidR="002914F3" w:rsidRDefault="002914F3" w:rsidP="002914F3"/>
    <w:p w:rsidR="002914F3" w:rsidRDefault="002914F3" w:rsidP="002914F3">
      <w:r>
        <w:t>Please post this agenda for homeless and formerly homeless people.</w:t>
      </w:r>
    </w:p>
    <w:p w:rsidR="002914F3" w:rsidRDefault="002914F3" w:rsidP="002914F3">
      <w:r>
        <w:t>All LOCAL HOMELESS COORDINATING BOARD (LHCB) meetings are public. Homeless and formerly homeless San Franciscan’s are encouraged to attend LHCB meetings.</w:t>
      </w:r>
    </w:p>
    <w:p w:rsidR="002914F3" w:rsidRPr="002914F3" w:rsidRDefault="002914F3" w:rsidP="002914F3">
      <w:pPr>
        <w:rPr>
          <w:i/>
        </w:rPr>
      </w:pPr>
      <w:r w:rsidRPr="002914F3">
        <w:rPr>
          <w:i/>
        </w:rPr>
        <w:t>Note: Each public comment is limited to 2 minutes. Public comment will be taken after each agenda item. Public comment must pertain to the agenda item. General public comment is taken at the end of the meeting.</w:t>
      </w:r>
    </w:p>
    <w:p w:rsidR="002914F3" w:rsidRDefault="002914F3" w:rsidP="002914F3">
      <w:pPr>
        <w:pStyle w:val="ListParagraph"/>
        <w:numPr>
          <w:ilvl w:val="0"/>
          <w:numId w:val="2"/>
        </w:numPr>
      </w:pPr>
      <w:r>
        <w:t>Introduction</w:t>
      </w:r>
    </w:p>
    <w:p w:rsidR="00B971F4" w:rsidRDefault="00B971F4" w:rsidP="00394586">
      <w:pPr>
        <w:pStyle w:val="ListParagraph"/>
        <w:numPr>
          <w:ilvl w:val="0"/>
          <w:numId w:val="2"/>
        </w:numPr>
      </w:pPr>
      <w:r>
        <w:t>Non-Profit Data Integration with ONE Update</w:t>
      </w:r>
      <w:bookmarkStart w:id="0" w:name="_GoBack"/>
      <w:bookmarkEnd w:id="0"/>
    </w:p>
    <w:p w:rsidR="00141D0A" w:rsidRDefault="00EF4588" w:rsidP="00394586">
      <w:pPr>
        <w:pStyle w:val="ListParagraph"/>
        <w:numPr>
          <w:ilvl w:val="0"/>
          <w:numId w:val="2"/>
        </w:numPr>
      </w:pPr>
      <w:r>
        <w:t xml:space="preserve">Permanent Supportive Housing for Chronically Homeless Adults </w:t>
      </w:r>
    </w:p>
    <w:p w:rsidR="00191B35" w:rsidRDefault="00EF4588" w:rsidP="00EF4588">
      <w:pPr>
        <w:pStyle w:val="ListParagraph"/>
        <w:numPr>
          <w:ilvl w:val="1"/>
          <w:numId w:val="2"/>
        </w:numPr>
      </w:pPr>
      <w:r>
        <w:t>Vulnerability Assessment Tool</w:t>
      </w:r>
    </w:p>
    <w:p w:rsidR="00EF4588" w:rsidRDefault="00EF4588" w:rsidP="00394586">
      <w:pPr>
        <w:pStyle w:val="ListParagraph"/>
        <w:numPr>
          <w:ilvl w:val="0"/>
          <w:numId w:val="2"/>
        </w:numPr>
      </w:pPr>
      <w:r>
        <w:t>Update on Coordinated Entry for Families’ Placements and Referrals</w:t>
      </w:r>
    </w:p>
    <w:p w:rsidR="00394586" w:rsidRDefault="00141D0A" w:rsidP="00394586">
      <w:pPr>
        <w:pStyle w:val="ListParagraph"/>
        <w:numPr>
          <w:ilvl w:val="0"/>
          <w:numId w:val="2"/>
        </w:numPr>
      </w:pPr>
      <w:r>
        <w:t xml:space="preserve">Announcement of Transitional Age Youth (TAY) Committee Meeting </w:t>
      </w:r>
    </w:p>
    <w:p w:rsidR="002914F3" w:rsidRDefault="002914F3" w:rsidP="00394586">
      <w:pPr>
        <w:pStyle w:val="ListParagraph"/>
        <w:numPr>
          <w:ilvl w:val="0"/>
          <w:numId w:val="2"/>
        </w:numPr>
      </w:pPr>
      <w:r>
        <w:t>Public Comment</w:t>
      </w:r>
    </w:p>
    <w:p w:rsidR="002914F3" w:rsidRPr="002914F3" w:rsidRDefault="002914F3" w:rsidP="002914F3">
      <w:pPr>
        <w:pStyle w:val="ListParagraph"/>
        <w:numPr>
          <w:ilvl w:val="0"/>
          <w:numId w:val="2"/>
        </w:numPr>
      </w:pPr>
      <w:r>
        <w:t>Adjournment</w:t>
      </w:r>
    </w:p>
    <w:p w:rsidR="002914F3" w:rsidRPr="002914F3" w:rsidRDefault="002914F3" w:rsidP="002914F3">
      <w:pPr>
        <w:spacing w:after="0" w:line="240" w:lineRule="auto"/>
        <w:rPr>
          <w:b/>
        </w:rPr>
      </w:pPr>
      <w:r w:rsidRPr="002914F3">
        <w:rPr>
          <w:b/>
        </w:rPr>
        <w:t>KNOW YOUR RIGHTS UNDER THE SUNSHINE ORDINANCE</w:t>
      </w:r>
    </w:p>
    <w:p w:rsidR="002914F3" w:rsidRDefault="002914F3" w:rsidP="002914F3">
      <w:pPr>
        <w:spacing w:after="0" w:line="240" w:lineRule="auto"/>
      </w:pPr>
      <w:r>
        <w:t>Government’s duty is to serve the public, reaching its decisions in full view of the public. Commissions,</w:t>
      </w:r>
    </w:p>
    <w:p w:rsidR="002914F3" w:rsidRDefault="002914F3" w:rsidP="002914F3">
      <w:pPr>
        <w:spacing w:after="0" w:line="240" w:lineRule="auto"/>
      </w:pPr>
      <w:proofErr w:type="gramStart"/>
      <w:r>
        <w:t>boards</w:t>
      </w:r>
      <w:proofErr w:type="gramEnd"/>
      <w:r>
        <w:t>, councils and other agencies of the City and County exist to conduct the people’s business. This</w:t>
      </w:r>
    </w:p>
    <w:p w:rsidR="002914F3" w:rsidRDefault="002914F3" w:rsidP="002914F3">
      <w:pPr>
        <w:spacing w:after="0" w:line="240" w:lineRule="auto"/>
      </w:pPr>
      <w:proofErr w:type="gramStart"/>
      <w:r>
        <w:t>ordinance</w:t>
      </w:r>
      <w:proofErr w:type="gramEnd"/>
      <w:r>
        <w:t xml:space="preserve"> assures that deliberations are conducted before the people and that City operations are open to the people’s review. For more information on your rights under the Sunshine Ordinance (Chapter 67 of the San Francisco Administrative Code) or to report a violation of the ordinance, contact the Sunshine Ordinance Task Force at: Sunshine Ordinance Task Force, Administrator, Sunshine Ordinance Task Force, City Hall, Room 244, 1 Dr. Carlton B. </w:t>
      </w:r>
      <w:proofErr w:type="spellStart"/>
      <w:r>
        <w:t>Goodlett</w:t>
      </w:r>
      <w:proofErr w:type="spellEnd"/>
      <w:r>
        <w:t xml:space="preserve"> Place, San Francisco, CA 94102-4683. Telephone: (415) 554-7724, Fax: (415) 554-7854. E-Mail: sotf@sfgo.org. Copies of the Sunshine Ordinance can be obtained from the Clerk of the Sunshine Task Force (listed above), the San Francisco Public Library, and on the City’s web site at: www.sfgov.org.</w:t>
      </w:r>
    </w:p>
    <w:p w:rsidR="002914F3" w:rsidRPr="002914F3" w:rsidRDefault="002914F3" w:rsidP="002914F3">
      <w:pPr>
        <w:spacing w:after="0" w:line="240" w:lineRule="auto"/>
        <w:rPr>
          <w:b/>
        </w:rPr>
      </w:pPr>
    </w:p>
    <w:p w:rsidR="002914F3" w:rsidRPr="002914F3" w:rsidRDefault="002914F3" w:rsidP="002914F3">
      <w:pPr>
        <w:spacing w:after="0" w:line="240" w:lineRule="auto"/>
        <w:rPr>
          <w:b/>
        </w:rPr>
      </w:pPr>
      <w:r w:rsidRPr="002914F3">
        <w:rPr>
          <w:b/>
        </w:rPr>
        <w:t>TRANSLATION SERVICES</w:t>
      </w:r>
    </w:p>
    <w:p w:rsidR="002914F3" w:rsidRDefault="002914F3" w:rsidP="002914F3">
      <w:pPr>
        <w:spacing w:after="0" w:line="240" w:lineRule="auto"/>
      </w:pPr>
      <w:r>
        <w:t>Interpreters for languages other than English are available on request. Sign language interpreters are also available on request. For either accommodation, contact (415) 252-3136 at least two business days before a meeting.</w:t>
      </w:r>
    </w:p>
    <w:p w:rsidR="001C4A0C" w:rsidRDefault="001C4A0C" w:rsidP="002914F3">
      <w:pPr>
        <w:spacing w:after="0" w:line="240" w:lineRule="auto"/>
      </w:pPr>
    </w:p>
    <w:p w:rsidR="002914F3" w:rsidRPr="002914F3" w:rsidRDefault="002914F3" w:rsidP="002914F3">
      <w:pPr>
        <w:spacing w:after="0" w:line="240" w:lineRule="auto"/>
        <w:rPr>
          <w:b/>
        </w:rPr>
      </w:pPr>
      <w:r w:rsidRPr="002914F3">
        <w:rPr>
          <w:b/>
        </w:rPr>
        <w:t>LOBBYIST ORDINANCE</w:t>
      </w:r>
    </w:p>
    <w:p w:rsidR="002914F3" w:rsidRDefault="002914F3" w:rsidP="002914F3">
      <w:pPr>
        <w:spacing w:after="0" w:line="240" w:lineRule="auto"/>
      </w:pPr>
      <w:r>
        <w:lastRenderedPageBreak/>
        <w:t>Individuals and entities that influence or attempt to influence local legislative or administrative action may be required by San Francisco Lobbyist Ordinance [SF Admin Code Section 16.520-16.534] to register and report lobbying activity. For more information about the Lobbyist Ordinance, please contact the Ethics Commission at 1390 Market Street, No. 701, SF 94l02, (415) 554-9510, FAX (415) 703-0121 and web site: http://www.sfgov.org/ethics/.</w:t>
      </w:r>
    </w:p>
    <w:p w:rsidR="00394586" w:rsidRDefault="00394586" w:rsidP="002914F3">
      <w:pPr>
        <w:spacing w:after="0" w:line="240" w:lineRule="auto"/>
        <w:rPr>
          <w:b/>
        </w:rPr>
      </w:pPr>
    </w:p>
    <w:p w:rsidR="002914F3" w:rsidRPr="002914F3" w:rsidRDefault="002914F3" w:rsidP="002914F3">
      <w:pPr>
        <w:spacing w:after="0" w:line="240" w:lineRule="auto"/>
        <w:rPr>
          <w:b/>
        </w:rPr>
      </w:pPr>
      <w:r w:rsidRPr="002914F3">
        <w:rPr>
          <w:b/>
        </w:rPr>
        <w:t>SUBMITTING WRITTEN PUBLIC COMMENT TO THE LOCAL HOMELESS BOARD</w:t>
      </w:r>
    </w:p>
    <w:p w:rsidR="002914F3" w:rsidRDefault="002914F3" w:rsidP="002914F3">
      <w:pPr>
        <w:spacing w:after="0" w:line="240" w:lineRule="auto"/>
      </w:pPr>
      <w:r>
        <w:t>Persons who are unable to attend the public meeting may submit to the Local Homeless Board, by the time the proceedings begin, written comments regarding the subject of the meeting. These comments will be made a part of the official public record, and brought to the attention of the Local Homeless Board. Written comments should be submitted to: Charles Minor , Continuum of Care Program Manager – ZB09, Department of Human Services, P.O. Box 7988, San Francisco, CA 94120, or via fax at (415) 557-6007 or via  email: Charles.minor@sfgov.org</w:t>
      </w:r>
    </w:p>
    <w:p w:rsidR="002914F3" w:rsidRDefault="002914F3" w:rsidP="002914F3">
      <w:pPr>
        <w:spacing w:after="0" w:line="240" w:lineRule="auto"/>
      </w:pPr>
    </w:p>
    <w:p w:rsidR="002914F3" w:rsidRPr="002914F3" w:rsidRDefault="002914F3" w:rsidP="002914F3">
      <w:pPr>
        <w:spacing w:after="0" w:line="240" w:lineRule="auto"/>
        <w:rPr>
          <w:b/>
        </w:rPr>
      </w:pPr>
      <w:r w:rsidRPr="002914F3">
        <w:rPr>
          <w:b/>
        </w:rPr>
        <w:t>ORAL PUBLIC COMMENT TO THE LOCAL HOMELESS BOARD</w:t>
      </w:r>
    </w:p>
    <w:p w:rsidR="002914F3" w:rsidRDefault="002914F3" w:rsidP="002914F3">
      <w:pPr>
        <w:spacing w:after="0" w:line="240" w:lineRule="auto"/>
      </w:pPr>
      <w:r>
        <w:t>Public comment will be taken on each item being considered by the Board prior to the Board’s vote.</w:t>
      </w:r>
    </w:p>
    <w:p w:rsidR="002914F3" w:rsidRDefault="002914F3" w:rsidP="002914F3">
      <w:pPr>
        <w:spacing w:after="0" w:line="240" w:lineRule="auto"/>
      </w:pPr>
    </w:p>
    <w:p w:rsidR="002914F3" w:rsidRPr="002914F3" w:rsidRDefault="002914F3" w:rsidP="002914F3">
      <w:pPr>
        <w:spacing w:after="0" w:line="240" w:lineRule="auto"/>
        <w:rPr>
          <w:b/>
        </w:rPr>
      </w:pPr>
      <w:r w:rsidRPr="002914F3">
        <w:rPr>
          <w:b/>
        </w:rPr>
        <w:t>EXPLANATORY DOCUMENTS RELATED TO AGENDA ITEMS</w:t>
      </w:r>
    </w:p>
    <w:p w:rsidR="002914F3" w:rsidRDefault="002914F3" w:rsidP="002914F3">
      <w:pPr>
        <w:spacing w:after="0" w:line="240" w:lineRule="auto"/>
      </w:pPr>
      <w:r>
        <w:t>Copies of explanatory documents are available through the Local Homeless Coordinating Board (415-</w:t>
      </w:r>
    </w:p>
    <w:p w:rsidR="00197FAE" w:rsidRDefault="002914F3" w:rsidP="002914F3">
      <w:pPr>
        <w:spacing w:after="0" w:line="240" w:lineRule="auto"/>
      </w:pPr>
      <w:proofErr w:type="gramStart"/>
      <w:r>
        <w:t>557-6007) during normal business hours.</w:t>
      </w:r>
      <w:proofErr w:type="gramEnd"/>
      <w:r>
        <w:t xml:space="preserve"> The material can be faxed or mailed to you upon request.</w:t>
      </w:r>
    </w:p>
    <w:sectPr w:rsidR="00197F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E8424D"/>
    <w:multiLevelType w:val="hybridMultilevel"/>
    <w:tmpl w:val="6D7CB4C4"/>
    <w:lvl w:ilvl="0" w:tplc="F97003B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53353B3"/>
    <w:multiLevelType w:val="hybridMultilevel"/>
    <w:tmpl w:val="995AA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G0MLI0NDI1tzQxMTVT0lEKTi0uzszPAykwNKwFACeFySgtAAAA"/>
  </w:docVars>
  <w:rsids>
    <w:rsidRoot w:val="002914F3"/>
    <w:rsid w:val="00141D0A"/>
    <w:rsid w:val="00191B35"/>
    <w:rsid w:val="00197FAE"/>
    <w:rsid w:val="001C4A0C"/>
    <w:rsid w:val="00224B8D"/>
    <w:rsid w:val="002914F3"/>
    <w:rsid w:val="00394586"/>
    <w:rsid w:val="0042540C"/>
    <w:rsid w:val="00601656"/>
    <w:rsid w:val="006E6B58"/>
    <w:rsid w:val="006F0499"/>
    <w:rsid w:val="008E7AC3"/>
    <w:rsid w:val="00913017"/>
    <w:rsid w:val="0092347A"/>
    <w:rsid w:val="00943000"/>
    <w:rsid w:val="009A309E"/>
    <w:rsid w:val="00AE7E7D"/>
    <w:rsid w:val="00B971F4"/>
    <w:rsid w:val="00C267B1"/>
    <w:rsid w:val="00CC4333"/>
    <w:rsid w:val="00E71713"/>
    <w:rsid w:val="00EF4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4F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4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663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SA</Company>
  <LinksUpToDate>false</LinksUpToDate>
  <CharactersWithSpaces>3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VM</dc:creator>
  <cp:lastModifiedBy>Josh Jacobs</cp:lastModifiedBy>
  <cp:revision>3</cp:revision>
  <cp:lastPrinted>2017-09-06T17:42:00Z</cp:lastPrinted>
  <dcterms:created xsi:type="dcterms:W3CDTF">2018-03-29T00:20:00Z</dcterms:created>
  <dcterms:modified xsi:type="dcterms:W3CDTF">2018-03-30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82395491</vt:i4>
  </property>
</Properties>
</file>